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8050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9949D2">
      <w:footnotePr>
        <w:numRestart w:val="eachSect"/>
      </w:footnotePr>
      <w:pgSz w:w="10714" w:h="13954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886F8" w14:textId="77777777" w:rsidR="00257469" w:rsidRDefault="00257469">
      <w:pPr>
        <w:spacing w:after="0"/>
      </w:pPr>
      <w:r>
        <w:separator/>
      </w:r>
    </w:p>
  </w:endnote>
  <w:endnote w:type="continuationSeparator" w:id="0">
    <w:p w14:paraId="7FC1EC63" w14:textId="77777777" w:rsidR="00257469" w:rsidRDefault="002574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574DA" w14:textId="77777777" w:rsidR="00257469" w:rsidRDefault="00257469">
      <w:r>
        <w:separator/>
      </w:r>
    </w:p>
  </w:footnote>
  <w:footnote w:type="continuationSeparator" w:id="0">
    <w:p w14:paraId="673B3F04" w14:textId="77777777" w:rsidR="00257469" w:rsidRDefault="00257469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257469"/>
    <w:rsid w:val="003E078B"/>
    <w:rsid w:val="003E4F81"/>
    <w:rsid w:val="00831D9E"/>
    <w:rsid w:val="009949D2"/>
    <w:rsid w:val="00A65FEA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9:00Z</dcterms:modified>
</cp:coreProperties>
</file>